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t xml:space="preserve">With regard to assisting (primarily graduate) students in their learning process, I maintain an active blog of helpful tips and answered questions. Generally these are related to</w:t>
      </w:r>
      <w:r>
        <w:t xml:space="preserve"> </w:t>
      </w:r>
      <w:hyperlink r:id="rId42">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42" Target="https://johnfoster.pge.utexas.edu/blog/posts/hackathon/"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42" Target="https://johnfoster.pge.utexas.edu/blog/posts/hackathon/"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3:19:48Z</dcterms:created>
  <dcterms:modified xsi:type="dcterms:W3CDTF">2023-07-18T13: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